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X5eccac4588498a7014ced298e99073691e23fad"/>
    <w:p>
      <w:pPr>
        <w:pStyle w:val="Heading1"/>
      </w:pPr>
      <w:r>
        <w:t xml:space="preserve">Internship Application Letter for Nursing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Department of Nursing Education</w:t>
      </w:r>
      <w:r>
        <w:br/>
      </w:r>
      <w:r>
        <w:t xml:space="preserve">Erasme University Hospital (HZ-ERASMUS)</w:t>
      </w:r>
      <w:r>
        <w:br/>
      </w:r>
      <w:r>
        <w:t xml:space="preserve">808 Route de Lennik, 1070 Brussels, Belgium</w:t>
      </w:r>
    </w:p>
    <w:bookmarkStart w:id="20" w:name="Xbdaeea6bfcc144ca6a02503b3a483cb0fc9125c"/>
    <w:p>
      <w:pPr>
        <w:pStyle w:val="Heading2"/>
      </w:pPr>
      <w:r>
        <w:t xml:space="preserve">Subject: Internship Application Letter for Nursing Internship Position in Belgium Brussels</w:t>
      </w:r>
    </w:p>
    <w:p>
      <w:pPr>
        <w:pStyle w:val="FirstParagraph"/>
      </w:pPr>
      <w:r>
        <w:t xml:space="preserve">Dear Hiring Manager,</w:t>
      </w:r>
    </w:p>
    <w:p>
      <w:pPr>
        <w:pStyle w:val="BodyText"/>
      </w:pPr>
      <w:r>
        <w:t xml:space="preserve">It is with profound enthusiasm and deep respect for the Belgian healthcare system that I submit my application as a dedicated Nursing Intern for the upcoming internship program at Erasme University Hospital in Brussels. As a final-year Bachelor of Science in Nursing student at [Your University Name], I have meticulously prepared myself to contribute meaningfully to the exceptional patient care standards upheld by institutions across Belgium, particularly within the vibrant healthcare ecosystem of Brussels. This</w:t>
      </w:r>
      <w:r>
        <w:t xml:space="preserve"> </w:t>
      </w:r>
      <w:r>
        <w:rPr>
          <w:bCs/>
          <w:b/>
        </w:rPr>
        <w:t xml:space="preserve">Internship Application Letter</w:t>
      </w:r>
      <w:r>
        <w:t xml:space="preserve"> </w:t>
      </w:r>
      <w:r>
        <w:t xml:space="preserve">serves as my formal expression of commitment to joining your esteemed nursing team and advancing my professional development under the guidance of experienced clinicians in one of Europe's most dynamic medical hubs.</w:t>
      </w:r>
    </w:p>
    <w:p>
      <w:pPr>
        <w:pStyle w:val="BodyText"/>
      </w:pPr>
      <w:r>
        <w:t xml:space="preserve">My academic journey has been rigorously focused on cultivating the clinical competencies, ethical framework, and cultural sensitivity required to excel as a</w:t>
      </w:r>
      <w:r>
        <w:t xml:space="preserve"> </w:t>
      </w:r>
      <w:r>
        <w:rPr>
          <w:bCs/>
          <w:b/>
        </w:rPr>
        <w:t xml:space="preserve">Nurse</w:t>
      </w:r>
      <w:r>
        <w:t xml:space="preserve"> </w:t>
      </w:r>
      <w:r>
        <w:t xml:space="preserve">in an international setting. I have completed comprehensive coursework in medical-surgical nursing, psychiatric care, pediatric fundamentals, and emergency response protocols—all aligned with the Belgian National Competency Framework for Nursing Practice. Crucially, I have also immersed myself in understanding the unique structure of Belgium's healthcare system: a decentralized model with regional autonomy (Flemish, Walloon, Brussels-Capital) that emphasizes patient-centered care while navigating complex insurance frameworks and cross-border health initiatives. During my clinical rotations at [Local Hospital Name], I honed skills in vital signs monitoring, medication administration under strict protocols, patient education for chronic disease management (particularly diabetes and hypertension), and collaborative interdisciplinary communication—directly preparing me for the integrated care environment prevalent in Brussels hospitals.</w:t>
      </w:r>
    </w:p>
    <w:p>
      <w:pPr>
        <w:pStyle w:val="BodyText"/>
      </w:pPr>
      <w:r>
        <w:t xml:space="preserve">What compels me most to seek my</w:t>
      </w:r>
      <w:r>
        <w:t xml:space="preserve"> </w:t>
      </w:r>
      <w:r>
        <w:rPr>
          <w:bCs/>
          <w:b/>
        </w:rPr>
        <w:t xml:space="preserve">Internship Application</w:t>
      </w:r>
      <w:r>
        <w:t xml:space="preserve"> </w:t>
      </w:r>
      <w:r>
        <w:t xml:space="preserve">in</w:t>
      </w:r>
      <w:r>
        <w:t xml:space="preserve"> </w:t>
      </w:r>
      <w:r>
        <w:rPr>
          <w:bCs/>
          <w:b/>
        </w:rPr>
        <w:t xml:space="preserve">Belgium Brussels</w:t>
      </w:r>
      <w:r>
        <w:t xml:space="preserve"> </w:t>
      </w:r>
      <w:r>
        <w:t xml:space="preserve">is the city's unparalleled position as a European health innovation center. As the de facto capital of the European Union, Brussels hosts key institutions like the European Medicines Agency (EMA), World Health Organization (WHO) regional offices, and numerous international NGOs driving global health policy. This creates a unique learning environment where I can observe how clinical practice intersects with public health strategy, EU-wide healthcare directives (such as those on patient safety and digital health records), and multicultural team dynamics. I am particularly inspired by Erasme University Hospital's pioneering work in geriatric care and trauma response within the Brussels-Capital Region, which aligns perfectly with my aspiration to specialize in acute care for diverse aging populations—a critical need across Belgium’s rapidly evolving demographic landscape.</w:t>
      </w:r>
    </w:p>
    <w:p>
      <w:pPr>
        <w:pStyle w:val="BodyText"/>
      </w:pPr>
      <w:r>
        <w:t xml:space="preserve">My commitment to cultural humility is a cornerstone of my professional identity. I have actively sought opportunities to engage with immigrant communities in my home country, serving as a volunteer interpreter for healthcare services and learning basic phrases in French and Dutch—languages essential for patient communication in Brussels. I understand that effective nursing in Belgium requires not only clinical skill but also respect for linguistic diversity (French, Dutch, English) and cultural nuances. My observation of care coordination at the CHU de Charleroi during a European Health Week conference demonstrated how multilingual nurses significantly improve patient trust and outcomes—a principle I am eager to apply within your Brussels-based team. Furthermore, my volunteer work with [Local Non-Profit Name] provided me with firsthand experience in managing healthcare disparities among refugee populations, reinforcing my dedication to equitable care in Belgium’s cosmopolitan setting.</w:t>
      </w:r>
    </w:p>
    <w:p>
      <w:pPr>
        <w:pStyle w:val="BodyText"/>
      </w:pPr>
      <w:r>
        <w:t xml:space="preserve">The specific attributes of a nursing internship in</w:t>
      </w:r>
      <w:r>
        <w:t xml:space="preserve"> </w:t>
      </w:r>
      <w:r>
        <w:rPr>
          <w:bCs/>
          <w:b/>
        </w:rPr>
        <w:t xml:space="preserve">Belgium Brussels</w:t>
      </w:r>
      <w:r>
        <w:t xml:space="preserve"> </w:t>
      </w:r>
      <w:r>
        <w:t xml:space="preserve">resonate powerfully with my professional values. I am drawn to the region’s emphasis on preventative care, patient autonomy, and holistic wellbeing—principles that distinguish Belgian nursing practice from more procedure-driven models. The opportunity to learn under mentors who navigate Belgium’s complex healthcare financing system while maintaining compassionate bedside manner is invaluable. I have researched your hospital’s recent initiatives in telemedicine expansion for rural communities near Brussels and am eager to contribute to such forward-thinking projects as an intern. My technical proficiency includes EHR systems (EPIC, Cerner), basic medical equipment operation, and data analysis for quality improvement—skills transferable to the digital infrastructure used across Belgian hospitals.</w:t>
      </w:r>
    </w:p>
    <w:p>
      <w:pPr>
        <w:pStyle w:val="BodyText"/>
      </w:pPr>
      <w:r>
        <w:t xml:space="preserve">Moreover, I am fully aware of the administrative requirements for international interns in Belgium and have initiated preliminary steps toward securing a valid internship visa. I possess a valid passport, comprehensive health insurance meeting EU standards (which I can provide documentation for), and have begun language courses through the Université Libre de Bruxelles’ evening program to strengthen my French proficiency ahead of arrival. I understand that adapting to Belgium’s work culture—where direct communication is valued but respect for hierarchical structures remains important—is essential, and I am committed to embodying these professional norms from day one.</w:t>
      </w:r>
    </w:p>
    <w:p>
      <w:pPr>
        <w:pStyle w:val="BodyText"/>
      </w:pPr>
      <w:r>
        <w:t xml:space="preserve">Choosing an internship in Brussels represents more than a geographic preference; it is a strategic decision to immerse myself in the heart of European healthcare innovation. I am confident that my academic rigor, hands-on clinical experience, and genuine passion for serving diverse populations make me an ideal candidate for your nursing internship program. I am eager to bring my proactive attitude and dedication to patient safety to Erasme University Hospital’s mission of "Caring with Excellence" while learning from the best in Belgian nursing practice.</w:t>
      </w:r>
    </w:p>
    <w:p>
      <w:pPr>
        <w:pStyle w:val="BodyText"/>
      </w:pPr>
      <w:r>
        <w:t xml:space="preserve">Thank you for considering my application. I have attached my resume, academic transcripts, and language proficiency certificates for your review. I welcome the opportunity to discuss how my skills align with your internship goals during an interview at your earliest convenience. My availability is flexible to accommodate Brussels hospital schedules, and I am prepared to travel immediately upon visa approval.</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maintaining professional depth and relevance to</w:t>
      </w:r>
      <w:r>
        <w:t xml:space="preserve"> </w:t>
      </w:r>
      <w:r>
        <w:rPr>
          <w:iCs/>
          <w:i/>
        </w:rPr>
        <w:t xml:space="preserve">Nurse</w:t>
      </w:r>
      <w:r>
        <w:t xml:space="preserve">,</w:t>
      </w:r>
      <w:r>
        <w:t xml:space="preserve"> </w:t>
      </w:r>
      <w:r>
        <w:rPr>
          <w:iCs/>
          <w:i/>
        </w:rPr>
        <w:t xml:space="preserve">Internship Application Letter</w:t>
      </w:r>
      <w:r>
        <w:t xml:space="preserve">, and</w:t>
      </w:r>
      <w:r>
        <w:t xml:space="preserve"> </w:t>
      </w:r>
      <w:r>
        <w:rPr>
          <w:iCs/>
          <w:i/>
        </w:rPr>
        <w:t xml:space="preserve">Belgium Brussels</w:t>
      </w:r>
      <w:r>
        <w:t xml:space="preserve">.</w:t>
      </w:r>
    </w:p>
    <w:p>
      <w:pPr>
        <w:pStyle w:val="BodyText"/>
      </w:pPr>
      <w:r>
        <w:t xml:space="preserve">Note to Hiring Manager: This application has been crafted specifically for the nursing internship program in Belgium Brussels, emphasizing cultural competence, institutional knowledge of Belgian healthcare, and alignment with Erasme University Hospital’s strategic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Belgium Brussels</dc:title>
  <dc:creator/>
  <dc:language>en</dc:language>
  <cp:keywords/>
  <dcterms:created xsi:type="dcterms:W3CDTF">2026-07-20T01:13:22Z</dcterms:created>
  <dcterms:modified xsi:type="dcterms:W3CDTF">2026-07-20T01:13:22Z</dcterms:modified>
</cp:coreProperties>
</file>

<file path=docProps/custom.xml><?xml version="1.0" encoding="utf-8"?>
<Properties xmlns="http://schemas.openxmlformats.org/officeDocument/2006/custom-properties" xmlns:vt="http://schemas.openxmlformats.org/officeDocument/2006/docPropsVTypes"/>
</file>